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74659967" w:rsidR="002230C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316881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F00C24">
        <w:rPr>
          <w:rFonts w:ascii="Segoe UI" w:hAnsi="Segoe UI" w:cs="Segoe UI"/>
          <w:b/>
          <w:sz w:val="28"/>
          <w:szCs w:val="28"/>
          <w:u w:val="single"/>
        </w:rPr>
        <w:t>November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>to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F00C24">
        <w:rPr>
          <w:rFonts w:ascii="Segoe UI" w:hAnsi="Segoe UI" w:cs="Segoe UI"/>
          <w:b/>
          <w:sz w:val="28"/>
          <w:szCs w:val="28"/>
          <w:u w:val="single"/>
        </w:rPr>
        <w:t>Dec</w:t>
      </w:r>
      <w:r w:rsidR="00E07B1E">
        <w:rPr>
          <w:rFonts w:ascii="Segoe UI" w:hAnsi="Segoe UI" w:cs="Segoe UI"/>
          <w:b/>
          <w:sz w:val="28"/>
          <w:szCs w:val="28"/>
          <w:u w:val="single"/>
        </w:rPr>
        <w:t>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1E14D6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917"/>
        <w:gridCol w:w="2836"/>
        <w:gridCol w:w="1417"/>
        <w:gridCol w:w="1843"/>
        <w:gridCol w:w="1986"/>
        <w:gridCol w:w="1984"/>
      </w:tblGrid>
      <w:tr w:rsidR="004B41D1" w:rsidRPr="00C66D53" w14:paraId="1DC5E133" w14:textId="77777777" w:rsidTr="00DA7A58">
        <w:trPr>
          <w:trHeight w:val="865"/>
        </w:trPr>
        <w:tc>
          <w:tcPr>
            <w:tcW w:w="417" w:type="pct"/>
            <w:shd w:val="clear" w:color="auto" w:fill="FFC000" w:themeFill="accent4"/>
            <w:vAlign w:val="center"/>
          </w:tcPr>
          <w:p w14:paraId="513BDEC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91" w:type="pct"/>
            <w:shd w:val="clear" w:color="auto" w:fill="FFC000" w:themeFill="accent4"/>
            <w:vAlign w:val="center"/>
          </w:tcPr>
          <w:p w14:paraId="00DD84C2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45" w:type="pct"/>
            <w:shd w:val="clear" w:color="auto" w:fill="FFC000" w:themeFill="accent4"/>
            <w:vAlign w:val="center"/>
          </w:tcPr>
          <w:p w14:paraId="4D3AB68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839" w:type="pct"/>
            <w:shd w:val="clear" w:color="auto" w:fill="FFC000" w:themeFill="accent4"/>
            <w:vAlign w:val="center"/>
          </w:tcPr>
          <w:p w14:paraId="60785D4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049EB5F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57B6E040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4B41D1" w:rsidRPr="00FB290D" w14:paraId="38D48C87" w14:textId="77777777" w:rsidTr="00DA7A58">
        <w:trPr>
          <w:trHeight w:val="732"/>
        </w:trPr>
        <w:tc>
          <w:tcPr>
            <w:tcW w:w="417" w:type="pct"/>
            <w:vMerge w:val="restart"/>
          </w:tcPr>
          <w:p w14:paraId="616387DA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1" w:type="pct"/>
            <w:vMerge w:val="restart"/>
          </w:tcPr>
          <w:p w14:paraId="425F9701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80B1F7" w14:textId="757B2149" w:rsidR="004B41D1" w:rsidRPr="00565841" w:rsidRDefault="00FC4EF7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)</w:t>
            </w:r>
            <w:r w:rsidR="00251D0C">
              <w:rPr>
                <w:rFonts w:ascii="Times New Roman" w:hAnsi="Times New Roman" w:cs="Times New Roman"/>
                <w:sz w:val="20"/>
                <w:szCs w:val="20"/>
              </w:rPr>
              <w:t xml:space="preserve">Automotive Sale Executive </w:t>
            </w:r>
            <w:r w:rsidR="000F2F6E">
              <w:rPr>
                <w:rFonts w:ascii="Times New Roman" w:hAnsi="Times New Roman" w:cs="Times New Roman"/>
                <w:sz w:val="20"/>
                <w:szCs w:val="20"/>
              </w:rPr>
              <w:t>L4</w:t>
            </w:r>
            <w:r w:rsidR="0056584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2F6E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0F2F6E" w:rsidRPr="00565841">
              <w:rPr>
                <w:rFonts w:ascii="Times New Roman" w:hAnsi="Times New Roman" w:cs="Times New Roman"/>
                <w:sz w:val="20"/>
                <w:szCs w:val="20"/>
              </w:rPr>
              <w:t>ASC/Q1001)</w:t>
            </w:r>
          </w:p>
          <w:p w14:paraId="578F963E" w14:textId="2CB136F7" w:rsidR="000F2F6E" w:rsidRPr="00565841" w:rsidRDefault="000F2F6E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5841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 w:rsidR="00BD02B1" w:rsidRPr="00565841">
              <w:rPr>
                <w:rFonts w:ascii="Times New Roman" w:hAnsi="Times New Roman" w:cs="Times New Roman"/>
                <w:sz w:val="20"/>
                <w:szCs w:val="20"/>
              </w:rPr>
              <w:t xml:space="preserve"> Automotive Showroom Hostess / Host </w:t>
            </w:r>
            <w:r w:rsidR="00540214" w:rsidRPr="00565841">
              <w:rPr>
                <w:rFonts w:ascii="Times New Roman" w:hAnsi="Times New Roman" w:cs="Times New Roman"/>
                <w:sz w:val="20"/>
                <w:szCs w:val="20"/>
              </w:rPr>
              <w:t>L-3</w:t>
            </w:r>
            <w:r w:rsidR="0056584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40214" w:rsidRPr="00565841">
              <w:rPr>
                <w:rFonts w:ascii="Times New Roman" w:hAnsi="Times New Roman" w:cs="Times New Roman"/>
                <w:sz w:val="20"/>
                <w:szCs w:val="20"/>
              </w:rPr>
              <w:t>(ASC/Q1103)</w:t>
            </w:r>
          </w:p>
          <w:p w14:paraId="5447C1D8" w14:textId="77777777" w:rsidR="00565841" w:rsidRDefault="00540214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5841">
              <w:rPr>
                <w:rFonts w:ascii="Times New Roman" w:hAnsi="Times New Roman" w:cs="Times New Roman"/>
                <w:sz w:val="20"/>
                <w:szCs w:val="20"/>
              </w:rPr>
              <w:t xml:space="preserve">3) </w:t>
            </w:r>
            <w:r w:rsidR="00AB4F80" w:rsidRPr="00565841">
              <w:rPr>
                <w:rFonts w:ascii="Times New Roman" w:hAnsi="Times New Roman" w:cs="Times New Roman"/>
                <w:sz w:val="20"/>
                <w:szCs w:val="20"/>
              </w:rPr>
              <w:t xml:space="preserve">Automotive </w:t>
            </w:r>
            <w:proofErr w:type="spellStart"/>
            <w:r w:rsidR="00AB4F80" w:rsidRPr="00565841">
              <w:rPr>
                <w:rFonts w:ascii="Times New Roman" w:hAnsi="Times New Roman" w:cs="Times New Roman"/>
                <w:sz w:val="20"/>
                <w:szCs w:val="20"/>
              </w:rPr>
              <w:t>Telecaller</w:t>
            </w:r>
            <w:proofErr w:type="spellEnd"/>
            <w:r w:rsidR="00AB4F80" w:rsidRPr="00565841">
              <w:rPr>
                <w:rFonts w:ascii="Times New Roman" w:hAnsi="Times New Roman" w:cs="Times New Roman"/>
                <w:sz w:val="20"/>
                <w:szCs w:val="20"/>
              </w:rPr>
              <w:t xml:space="preserve"> L-</w:t>
            </w:r>
            <w:r w:rsidR="00565841" w:rsidRPr="005658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19196615" w14:textId="77777777" w:rsidR="00540214" w:rsidRDefault="0056584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65841">
              <w:rPr>
                <w:rFonts w:ascii="Times New Roman" w:hAnsi="Times New Roman" w:cs="Times New Roman"/>
                <w:sz w:val="20"/>
                <w:szCs w:val="20"/>
              </w:rPr>
              <w:t>(ASC/Q1105)</w:t>
            </w:r>
          </w:p>
          <w:p w14:paraId="095AC25E" w14:textId="31BDB050" w:rsidR="00222EB8" w:rsidRPr="007C2A9B" w:rsidRDefault="00222EB8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="00DB0B08" w:rsidRPr="00795E82">
              <w:rPr>
                <w:rFonts w:ascii="Times New Roman" w:hAnsi="Times New Roman" w:cs="Times New Roman"/>
                <w:sz w:val="20"/>
                <w:szCs w:val="20"/>
              </w:rPr>
              <w:t xml:space="preserve"> Automotive Customer Relationship Manager L</w:t>
            </w:r>
            <w:r w:rsidR="00795E82" w:rsidRPr="00795E82">
              <w:rPr>
                <w:rFonts w:ascii="Times New Roman" w:hAnsi="Times New Roman" w:cs="Times New Roman"/>
                <w:sz w:val="20"/>
                <w:szCs w:val="20"/>
              </w:rPr>
              <w:t>-7 (ASC/Q1104)</w:t>
            </w:r>
          </w:p>
        </w:tc>
        <w:tc>
          <w:tcPr>
            <w:tcW w:w="645" w:type="pct"/>
          </w:tcPr>
          <w:p w14:paraId="79DF37A2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6377E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B9726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922D06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D61D10" w14:textId="2F8C4976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 w:rsidR="00091B89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2861D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 w:rsidR="002861DE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</w:t>
            </w:r>
          </w:p>
        </w:tc>
        <w:tc>
          <w:tcPr>
            <w:tcW w:w="839" w:type="pct"/>
            <w:vMerge w:val="restart"/>
          </w:tcPr>
          <w:p w14:paraId="0425DF82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BFC38E5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61F8BA5" w14:textId="77777777" w:rsidR="004B41D1" w:rsidRDefault="004B41D1" w:rsidP="00AC685B">
            <w:pPr>
              <w:pStyle w:val="Default"/>
              <w:rPr>
                <w:sz w:val="20"/>
                <w:szCs w:val="20"/>
              </w:rPr>
            </w:pPr>
          </w:p>
          <w:p w14:paraId="133D2CB5" w14:textId="1BBB0B5A" w:rsidR="004B41D1" w:rsidRPr="007C2A9B" w:rsidRDefault="004B41D1" w:rsidP="00AC68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="00B74C8A" w:rsidRPr="00387808">
              <w:rPr>
                <w:sz w:val="20"/>
                <w:szCs w:val="20"/>
              </w:rPr>
              <w:t>Online mode</w:t>
            </w:r>
          </w:p>
        </w:tc>
        <w:tc>
          <w:tcPr>
            <w:tcW w:w="904" w:type="pct"/>
            <w:vMerge w:val="restart"/>
          </w:tcPr>
          <w:p w14:paraId="2CE8E795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091212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073FAA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2231CD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DD6587" w14:textId="77777777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8CE701" w14:textId="4CC49397" w:rsidR="004B41D1" w:rsidRPr="00F85D63" w:rsidRDefault="00B74C8A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ikas Chauha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110310251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3" w:type="pct"/>
            <w:vMerge w:val="restart"/>
          </w:tcPr>
          <w:p w14:paraId="2C86C7B0" w14:textId="1644DE41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B74C8A">
              <w:rPr>
                <w:rFonts w:ascii="Times New Roman" w:hAnsi="Times New Roman" w:cs="Times New Roman"/>
                <w:sz w:val="20"/>
                <w:szCs w:val="20"/>
              </w:rPr>
              <w:t>Vikas@asdc.org.in</w:t>
            </w:r>
          </w:p>
          <w:p w14:paraId="49A778DD" w14:textId="77777777" w:rsidR="004B41D1" w:rsidRPr="00F85D63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41D1" w:rsidRPr="00FB290D" w14:paraId="6F095240" w14:textId="77777777" w:rsidTr="00DA7A58">
        <w:trPr>
          <w:trHeight w:val="738"/>
        </w:trPr>
        <w:tc>
          <w:tcPr>
            <w:tcW w:w="417" w:type="pct"/>
            <w:vMerge/>
          </w:tcPr>
          <w:p w14:paraId="4D1FF381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1" w:type="pct"/>
            <w:vMerge/>
          </w:tcPr>
          <w:p w14:paraId="5DCD7B3F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5" w:type="pct"/>
          </w:tcPr>
          <w:p w14:paraId="2EFE027E" w14:textId="59532606" w:rsidR="004B41D1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91B8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9209A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861DE"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  <w:p w14:paraId="61B2771C" w14:textId="77777777" w:rsidR="004B41D1" w:rsidRPr="007C2A9B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9" w:type="pct"/>
            <w:vMerge/>
          </w:tcPr>
          <w:p w14:paraId="16905720" w14:textId="77777777" w:rsidR="004B41D1" w:rsidRPr="007C2A9B" w:rsidRDefault="004B41D1" w:rsidP="00AC685B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904" w:type="pct"/>
            <w:vMerge/>
          </w:tcPr>
          <w:p w14:paraId="3A6B13F5" w14:textId="77777777" w:rsidR="004B41D1" w:rsidRPr="00F85D63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" w:type="pct"/>
            <w:vMerge/>
          </w:tcPr>
          <w:p w14:paraId="38E973B9" w14:textId="77777777" w:rsidR="004B41D1" w:rsidRPr="00F85D63" w:rsidRDefault="004B41D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4FDF" w:rsidRPr="00FB290D" w14:paraId="69E18150" w14:textId="77777777" w:rsidTr="00DA7A58">
        <w:trPr>
          <w:trHeight w:val="2213"/>
        </w:trPr>
        <w:tc>
          <w:tcPr>
            <w:tcW w:w="417" w:type="pct"/>
          </w:tcPr>
          <w:p w14:paraId="1547D7B4" w14:textId="77777777" w:rsidR="00B14FDF" w:rsidRPr="007C2A9B" w:rsidRDefault="00B14FDF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1" w:type="pct"/>
          </w:tcPr>
          <w:p w14:paraId="4B26A7E2" w14:textId="77777777" w:rsidR="007951F8" w:rsidRDefault="007951F8" w:rsidP="007951F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47C01A" w14:textId="6932CE24" w:rsidR="00B14FDF" w:rsidRPr="007951F8" w:rsidRDefault="007951F8" w:rsidP="007951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="00515CE8" w:rsidRPr="007951F8">
              <w:rPr>
                <w:rFonts w:ascii="Times New Roman" w:hAnsi="Times New Roman" w:cs="Times New Roman"/>
                <w:sz w:val="20"/>
                <w:szCs w:val="20"/>
              </w:rPr>
              <w:t xml:space="preserve">Electric Vehicle Service </w:t>
            </w:r>
            <w:r w:rsidR="00C661DA" w:rsidRPr="007951F8">
              <w:rPr>
                <w:rFonts w:ascii="Times New Roman" w:hAnsi="Times New Roman" w:cs="Times New Roman"/>
                <w:sz w:val="20"/>
                <w:szCs w:val="20"/>
              </w:rPr>
              <w:t>Technician</w:t>
            </w:r>
            <w:r w:rsidR="00515CE8" w:rsidRPr="007951F8">
              <w:rPr>
                <w:rFonts w:ascii="Times New Roman" w:hAnsi="Times New Roman" w:cs="Times New Roman"/>
                <w:sz w:val="20"/>
                <w:szCs w:val="20"/>
              </w:rPr>
              <w:t xml:space="preserve"> L-4</w:t>
            </w:r>
            <w:r w:rsidR="00292117" w:rsidRPr="007951F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15CE8" w:rsidRPr="007951F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661DA" w:rsidRPr="007951F8">
              <w:rPr>
                <w:rFonts w:ascii="Times New Roman" w:hAnsi="Times New Roman" w:cs="Times New Roman"/>
                <w:sz w:val="20"/>
                <w:szCs w:val="20"/>
              </w:rPr>
              <w:t>ASC/Q1429)</w:t>
            </w:r>
          </w:p>
          <w:p w14:paraId="002AE0AC" w14:textId="24E67A5D" w:rsidR="00A40C6F" w:rsidRPr="007C2A9B" w:rsidRDefault="00A40C6F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5" w:type="pct"/>
          </w:tcPr>
          <w:p w14:paraId="07F9D684" w14:textId="2961A622" w:rsidR="00B14FDF" w:rsidRPr="007C2A9B" w:rsidRDefault="00B04F31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rom: </w:t>
            </w:r>
            <w:r w:rsidR="002D132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07B4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D1322"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="00D07B4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53A78">
              <w:rPr>
                <w:rFonts w:ascii="Times New Roman" w:hAnsi="Times New Roman" w:cs="Times New Roman"/>
                <w:sz w:val="20"/>
                <w:szCs w:val="20"/>
              </w:rPr>
              <w:t xml:space="preserve">2023 </w:t>
            </w:r>
            <w:r w:rsidR="00027212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553A78">
              <w:rPr>
                <w:rFonts w:ascii="Times New Roman" w:hAnsi="Times New Roman" w:cs="Times New Roman"/>
                <w:sz w:val="20"/>
                <w:szCs w:val="20"/>
              </w:rPr>
              <w:t xml:space="preserve">o </w:t>
            </w:r>
            <w:r w:rsidR="00F00C2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="00553A7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F00C24"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="00553A78">
              <w:rPr>
                <w:rFonts w:ascii="Times New Roman" w:hAnsi="Times New Roman" w:cs="Times New Roman"/>
                <w:sz w:val="20"/>
                <w:szCs w:val="20"/>
              </w:rPr>
              <w:t>-2023</w:t>
            </w:r>
          </w:p>
        </w:tc>
        <w:tc>
          <w:tcPr>
            <w:tcW w:w="839" w:type="pct"/>
          </w:tcPr>
          <w:p w14:paraId="16A749FE" w14:textId="71AF49FE" w:rsidR="00B14FDF" w:rsidRPr="007C2A9B" w:rsidRDefault="00B74C8A" w:rsidP="00AC685B">
            <w:pPr>
              <w:pStyle w:val="Default"/>
              <w:rPr>
                <w:sz w:val="20"/>
                <w:szCs w:val="20"/>
              </w:rPr>
            </w:pPr>
            <w:r w:rsidRPr="00387808">
              <w:rPr>
                <w:sz w:val="20"/>
                <w:szCs w:val="20"/>
              </w:rPr>
              <w:t>Online mode</w:t>
            </w:r>
          </w:p>
        </w:tc>
        <w:tc>
          <w:tcPr>
            <w:tcW w:w="904" w:type="pct"/>
          </w:tcPr>
          <w:p w14:paraId="2ACE546E" w14:textId="2C5EEB49" w:rsidR="00B14FDF" w:rsidRPr="00F85D63" w:rsidRDefault="00B74C8A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ikas Chauha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110310251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3" w:type="pct"/>
          </w:tcPr>
          <w:p w14:paraId="4889CF46" w14:textId="6B0F12D1" w:rsidR="00B14FDF" w:rsidRPr="00F85D63" w:rsidRDefault="00B74C8A" w:rsidP="00AC68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kas@asdc.org.in</w:t>
            </w:r>
          </w:p>
        </w:tc>
      </w:tr>
    </w:tbl>
    <w:p w14:paraId="65112FA1" w14:textId="77777777" w:rsidR="006A1B3D" w:rsidRPr="00C66D53" w:rsidRDefault="006A1B3D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</w:p>
    <w:sectPr w:rsidR="006A1B3D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55ABF"/>
    <w:multiLevelType w:val="hybridMultilevel"/>
    <w:tmpl w:val="B1F6CD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0"/>
  </w:num>
  <w:num w:numId="3" w16cid:durableId="204263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27212"/>
    <w:rsid w:val="00042811"/>
    <w:rsid w:val="00072B3A"/>
    <w:rsid w:val="00075C57"/>
    <w:rsid w:val="00080D00"/>
    <w:rsid w:val="00083A76"/>
    <w:rsid w:val="00084C80"/>
    <w:rsid w:val="00086144"/>
    <w:rsid w:val="00091B89"/>
    <w:rsid w:val="000A1C1B"/>
    <w:rsid w:val="000A389F"/>
    <w:rsid w:val="000B026D"/>
    <w:rsid w:val="000B13A9"/>
    <w:rsid w:val="000B2ACD"/>
    <w:rsid w:val="000C052B"/>
    <w:rsid w:val="000C366A"/>
    <w:rsid w:val="000E38DA"/>
    <w:rsid w:val="000F2F6E"/>
    <w:rsid w:val="00111F8E"/>
    <w:rsid w:val="00116397"/>
    <w:rsid w:val="0013351F"/>
    <w:rsid w:val="00140A3E"/>
    <w:rsid w:val="00152682"/>
    <w:rsid w:val="001578DB"/>
    <w:rsid w:val="001668EA"/>
    <w:rsid w:val="00195207"/>
    <w:rsid w:val="00197128"/>
    <w:rsid w:val="001A59AF"/>
    <w:rsid w:val="001A617F"/>
    <w:rsid w:val="001D1DDA"/>
    <w:rsid w:val="001D69BD"/>
    <w:rsid w:val="001E14D6"/>
    <w:rsid w:val="001E5FBA"/>
    <w:rsid w:val="001F0674"/>
    <w:rsid w:val="00222EB8"/>
    <w:rsid w:val="002230C3"/>
    <w:rsid w:val="00225242"/>
    <w:rsid w:val="00251D0C"/>
    <w:rsid w:val="00275C8E"/>
    <w:rsid w:val="0028062D"/>
    <w:rsid w:val="002861DE"/>
    <w:rsid w:val="00291676"/>
    <w:rsid w:val="00292117"/>
    <w:rsid w:val="00296976"/>
    <w:rsid w:val="0029748D"/>
    <w:rsid w:val="002D052A"/>
    <w:rsid w:val="002D1322"/>
    <w:rsid w:val="002E5B5B"/>
    <w:rsid w:val="00314C3D"/>
    <w:rsid w:val="00316881"/>
    <w:rsid w:val="0035435C"/>
    <w:rsid w:val="003747FB"/>
    <w:rsid w:val="003841C6"/>
    <w:rsid w:val="00387808"/>
    <w:rsid w:val="00387C1C"/>
    <w:rsid w:val="0039036C"/>
    <w:rsid w:val="00391847"/>
    <w:rsid w:val="003A405C"/>
    <w:rsid w:val="003C4DC3"/>
    <w:rsid w:val="003D251D"/>
    <w:rsid w:val="003D6915"/>
    <w:rsid w:val="003E1C7C"/>
    <w:rsid w:val="003E281F"/>
    <w:rsid w:val="003F156A"/>
    <w:rsid w:val="003F40DA"/>
    <w:rsid w:val="00401825"/>
    <w:rsid w:val="004155BC"/>
    <w:rsid w:val="004206B2"/>
    <w:rsid w:val="00430D51"/>
    <w:rsid w:val="00432CCD"/>
    <w:rsid w:val="004407AA"/>
    <w:rsid w:val="00443F63"/>
    <w:rsid w:val="00452556"/>
    <w:rsid w:val="004B310B"/>
    <w:rsid w:val="004B41D1"/>
    <w:rsid w:val="004C3DE5"/>
    <w:rsid w:val="004D4364"/>
    <w:rsid w:val="005031F3"/>
    <w:rsid w:val="005045FD"/>
    <w:rsid w:val="00515CE8"/>
    <w:rsid w:val="005301AD"/>
    <w:rsid w:val="00540214"/>
    <w:rsid w:val="0054336E"/>
    <w:rsid w:val="00553A78"/>
    <w:rsid w:val="00562E07"/>
    <w:rsid w:val="00565841"/>
    <w:rsid w:val="00567626"/>
    <w:rsid w:val="00586DA8"/>
    <w:rsid w:val="005962DB"/>
    <w:rsid w:val="005A6FBB"/>
    <w:rsid w:val="005B603B"/>
    <w:rsid w:val="005C647B"/>
    <w:rsid w:val="005C7709"/>
    <w:rsid w:val="005D5ECC"/>
    <w:rsid w:val="005E23A6"/>
    <w:rsid w:val="005E5373"/>
    <w:rsid w:val="005E7064"/>
    <w:rsid w:val="00601B72"/>
    <w:rsid w:val="00603EF2"/>
    <w:rsid w:val="00606014"/>
    <w:rsid w:val="00607D24"/>
    <w:rsid w:val="006132AF"/>
    <w:rsid w:val="00614972"/>
    <w:rsid w:val="006216D6"/>
    <w:rsid w:val="00633BD2"/>
    <w:rsid w:val="00652A26"/>
    <w:rsid w:val="0069272F"/>
    <w:rsid w:val="006A1B3D"/>
    <w:rsid w:val="006A645C"/>
    <w:rsid w:val="006C6492"/>
    <w:rsid w:val="006E1D1A"/>
    <w:rsid w:val="00704268"/>
    <w:rsid w:val="00705B09"/>
    <w:rsid w:val="00707519"/>
    <w:rsid w:val="00711889"/>
    <w:rsid w:val="007176F1"/>
    <w:rsid w:val="00757E35"/>
    <w:rsid w:val="0077292E"/>
    <w:rsid w:val="0079075C"/>
    <w:rsid w:val="007951F8"/>
    <w:rsid w:val="00795E82"/>
    <w:rsid w:val="007A6A8D"/>
    <w:rsid w:val="007A7E3E"/>
    <w:rsid w:val="007C215F"/>
    <w:rsid w:val="007C2A9B"/>
    <w:rsid w:val="007C7ABC"/>
    <w:rsid w:val="007D4C1A"/>
    <w:rsid w:val="007D650C"/>
    <w:rsid w:val="007E1640"/>
    <w:rsid w:val="00814434"/>
    <w:rsid w:val="00834960"/>
    <w:rsid w:val="00845A15"/>
    <w:rsid w:val="008537D3"/>
    <w:rsid w:val="00860F77"/>
    <w:rsid w:val="00877873"/>
    <w:rsid w:val="008A2B69"/>
    <w:rsid w:val="008A49D5"/>
    <w:rsid w:val="008B71A0"/>
    <w:rsid w:val="008C5241"/>
    <w:rsid w:val="008D6CE5"/>
    <w:rsid w:val="008E3A0D"/>
    <w:rsid w:val="009058D2"/>
    <w:rsid w:val="00907510"/>
    <w:rsid w:val="009209AA"/>
    <w:rsid w:val="00951BCA"/>
    <w:rsid w:val="00971F68"/>
    <w:rsid w:val="009A490D"/>
    <w:rsid w:val="009B4156"/>
    <w:rsid w:val="009E4D78"/>
    <w:rsid w:val="009F1F71"/>
    <w:rsid w:val="00A35DB9"/>
    <w:rsid w:val="00A3640A"/>
    <w:rsid w:val="00A4088C"/>
    <w:rsid w:val="00A40C6F"/>
    <w:rsid w:val="00A40CAE"/>
    <w:rsid w:val="00A4321C"/>
    <w:rsid w:val="00A5472D"/>
    <w:rsid w:val="00A557D8"/>
    <w:rsid w:val="00A649D4"/>
    <w:rsid w:val="00A8300E"/>
    <w:rsid w:val="00A91D4B"/>
    <w:rsid w:val="00A951D2"/>
    <w:rsid w:val="00AB4F80"/>
    <w:rsid w:val="00AD3646"/>
    <w:rsid w:val="00AF4AD6"/>
    <w:rsid w:val="00B04F31"/>
    <w:rsid w:val="00B14371"/>
    <w:rsid w:val="00B14FDF"/>
    <w:rsid w:val="00B23867"/>
    <w:rsid w:val="00B31986"/>
    <w:rsid w:val="00B34059"/>
    <w:rsid w:val="00B45C6F"/>
    <w:rsid w:val="00B65E86"/>
    <w:rsid w:val="00B735DA"/>
    <w:rsid w:val="00B74C8A"/>
    <w:rsid w:val="00B76809"/>
    <w:rsid w:val="00B77065"/>
    <w:rsid w:val="00B80186"/>
    <w:rsid w:val="00BB287D"/>
    <w:rsid w:val="00BC4F29"/>
    <w:rsid w:val="00BD02B1"/>
    <w:rsid w:val="00BD38CF"/>
    <w:rsid w:val="00BE188F"/>
    <w:rsid w:val="00BE37E1"/>
    <w:rsid w:val="00BF439E"/>
    <w:rsid w:val="00BF6B26"/>
    <w:rsid w:val="00C2250F"/>
    <w:rsid w:val="00C25DC2"/>
    <w:rsid w:val="00C6176F"/>
    <w:rsid w:val="00C661DA"/>
    <w:rsid w:val="00C66736"/>
    <w:rsid w:val="00C66D53"/>
    <w:rsid w:val="00C71C04"/>
    <w:rsid w:val="00C9034E"/>
    <w:rsid w:val="00CA04D2"/>
    <w:rsid w:val="00CB1CB5"/>
    <w:rsid w:val="00CC0EE7"/>
    <w:rsid w:val="00CC3262"/>
    <w:rsid w:val="00CD5921"/>
    <w:rsid w:val="00CF57BF"/>
    <w:rsid w:val="00D03112"/>
    <w:rsid w:val="00D07B46"/>
    <w:rsid w:val="00D131DB"/>
    <w:rsid w:val="00D30A4D"/>
    <w:rsid w:val="00D44EE5"/>
    <w:rsid w:val="00D84DEB"/>
    <w:rsid w:val="00DA7A58"/>
    <w:rsid w:val="00DB0B08"/>
    <w:rsid w:val="00DB5508"/>
    <w:rsid w:val="00DB5B0F"/>
    <w:rsid w:val="00DE385E"/>
    <w:rsid w:val="00DE74D1"/>
    <w:rsid w:val="00E07B1E"/>
    <w:rsid w:val="00E23F1A"/>
    <w:rsid w:val="00E41376"/>
    <w:rsid w:val="00E429B7"/>
    <w:rsid w:val="00E532A2"/>
    <w:rsid w:val="00E5552B"/>
    <w:rsid w:val="00E617BC"/>
    <w:rsid w:val="00E87DCE"/>
    <w:rsid w:val="00E9060F"/>
    <w:rsid w:val="00E97B53"/>
    <w:rsid w:val="00EA4572"/>
    <w:rsid w:val="00EA6FC5"/>
    <w:rsid w:val="00EC7BEE"/>
    <w:rsid w:val="00EF01D1"/>
    <w:rsid w:val="00EF770C"/>
    <w:rsid w:val="00F00C24"/>
    <w:rsid w:val="00F04736"/>
    <w:rsid w:val="00F1355B"/>
    <w:rsid w:val="00F14362"/>
    <w:rsid w:val="00F27476"/>
    <w:rsid w:val="00F5139E"/>
    <w:rsid w:val="00F623BA"/>
    <w:rsid w:val="00F65959"/>
    <w:rsid w:val="00F666C0"/>
    <w:rsid w:val="00F71DD1"/>
    <w:rsid w:val="00F85D63"/>
    <w:rsid w:val="00F96F5A"/>
    <w:rsid w:val="00FA0CE7"/>
    <w:rsid w:val="00FA0EB9"/>
    <w:rsid w:val="00FB290D"/>
    <w:rsid w:val="00FC4EF7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58</cp:revision>
  <cp:lastPrinted>2017-09-18T12:22:00Z</cp:lastPrinted>
  <dcterms:created xsi:type="dcterms:W3CDTF">2022-12-30T05:51:00Z</dcterms:created>
  <dcterms:modified xsi:type="dcterms:W3CDTF">2023-10-30T05:07:00Z</dcterms:modified>
</cp:coreProperties>
</file>